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เก็บ</w:t>
      </w:r>
      <w:r>
        <w:t xml:space="preserve"> </w:t>
      </w:r>
      <w:r>
        <w:t xml:space="preserve">Log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คนยัง วันนี้ใช่ไหมคะ ครูย้อนกลับไปอันนี้ก่อน วันนี้ใช่ไหมคะในตัวแปร 1 ตัวแปรนี่เราสามารถเก็บข้อมูลได้หลายค่าใช่ไหมค่ะ ลักษณะแบบนี้คือตัวแปร List เราจะเห็นว่าตัวแปรลิปนี เราจะต้องมีก้ามปูเปิดแล้วก็ก้ามปูปิด แล้วข้างในนี่ก็จะมีข้อมูลวันที่ 1 กับแม่ข้อมูลตัวที่ 2 คอมม่า ไล่ไปนะคะ เราสามารถมีประเภทข้อมูลได้หลายแบบ เป็นทั้งตัวอักษรตัวเลขหรือ อย่างใดอย่างหนึ่งหรือทั้ง 2 แบบอยู่ใน 1 ตัวแปร List สามารถทำได้นะคะ เวลาเราเข้าถึงข้อมูลที่อยู่ใน List กำลังจะเข้าถึงมันได้อย่างไรเราต้องรู้จัก index นะใช่ไหมคะ วิธีการเข้าถึงเราจะเข้ากลุ่มโดยการอ้างอิงผ่านทาง Index Index สาขาเริ่มต้นที่เท่าไหร่คะ จำได้ไหม Index เราจะเริ่มต้นที่ค่าเลขอะไรคะ เลข 0 ถูกไหมคะ เด็กตัวแรก เห็นค่าเลข 0 1 2 3 4 ไร่ไปจนครบหมดนะ ทางเรามีลิฟท์ ก็ลองว่าตารางเป็นช่วงช่องปลุกไหมคะเอาข้อมูลหายทีละช่องแล้ว index มันก็เริ่มจาก 0 12 เวลาเราเข้าถึงข้อมูลอยู่ในลิฟท์ เราก็อ้างอิงไหมครับ แล้วตามด้วยหมายเลข index index สูงผลลัพธ์ที่ได้ก็คือ Apple ถูกนะคะ index เป็น 2 ผลลัพธ์ก็คือเชอรี่ ไหมคะ นอกจากเราอ้างอิงโดยการใช้ index 1 ตัวแล้ว เรายังสามารถเข้าถึงข้อมูล ได้หลายค่าจำได้นะคะ เราสามารถเข้าถึงโดยการระบุช่วงของ Index ผู้มีข้อมูล List นะคะ ที่เก็บตัวอักษรภาษาอังกฤษ Index เริ่มจาก 0 ถึง 8 นะคะ พี่อยู่อินเด็กซ์ index ที่ 1 เจ้านี้ดูๆรูปนี้ให้ครูหน่อย ครู ต้องการเข้าถึง สมุดนะคะ 2-5 เราจะแลกค่าคืออะไรคะ เริ่มต้นที่ 2 ถูกไหมคะเริ่มต้นที่ถูกจนถึง 55 เราไม่เอาถูกไหมคะคราวที่แล้วเราบอกว่า 5 เราไม่เอาเราปิดไว้เราจะได้ 4 เราก็ถูกไหมคะถ้ายังจำได้ OK เดี๋ยวทดสอบนิดนึง ที่เรียนไปคราวที่แล้วยังจำได้ไหม เด็ก 1 = อะไรอันนี้คือข้อมูลของแต่ละบล็อก เรียบร้อยแล้วถ้าเราเขียน thairap ตัวแปร x มีค่าเป็น 1 X1 ตอบอะไรคะตอบอะไรเอ่ย X1 นี่คือ index เท่ากับอะไรคะ กลับ 16 ไหน 1 index มันตรงกันใช่ไหมคะก็ตอบเป็น 10 ได้ไหมนะครับ มีเท่ากับ 10 ค่า x 2 4 เท่ากับเท่าไหร่คะ 2-4 ได้อะไรแล้วครูบอกให้ทำอะไรลองปิดใช่ไหมฮะถึงไหนเราเริ่มที่เท่าไหร่ วันที่ 29 ปิดข้างหน้าไว้ ใช่ไหมคะเราเริ่มที่ 2 ก็ชนะได้ 5-4 เอาสีไหมไม่เอาเพราะฉะนั้นได้อะไรคะ 5 กับ 6 OK ยังจำได้ไหมคราวที่แล้วที่เราทำแบบฝึกหัดกันจำได้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เก็บ Log Revoice</dc:title>
  <dc:creator/>
  <cp:keywords/>
  <dcterms:created xsi:type="dcterms:W3CDTF">2022-08-04T06:50:52Z</dcterms:created>
  <dcterms:modified xsi:type="dcterms:W3CDTF">2022-08-04T06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4 สิงหาคม 2565 เวลา 13.00 น.</vt:lpwstr>
  </property>
  <property fmtid="{D5CDD505-2E9C-101B-9397-08002B2CF9AE}" pid="3" name="subtitle">
    <vt:lpwstr/>
  </property>
</Properties>
</file>